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USER TABLE</w:t>
      </w:r>
    </w:p>
    <w:p w:rsidR="00DD0D05" w:rsidRDefault="00DD0D05" w:rsidP="004E1CCA">
      <w:pPr>
        <w:spacing w:line="240" w:lineRule="auto"/>
      </w:pPr>
      <w:r>
        <w:t>CREATE TABLE `</w:t>
      </w:r>
      <w:proofErr w:type="spellStart"/>
      <w:r>
        <w:t>websiteMain_user</w:t>
      </w:r>
      <w:proofErr w:type="spellEnd"/>
      <w:r>
        <w:t>` (</w:t>
      </w:r>
    </w:p>
    <w:p w:rsidR="00DD0D05" w:rsidRDefault="00DD0D05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user_typ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25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date_joined</w:t>
      </w:r>
      <w:proofErr w:type="spellEnd"/>
      <w:r>
        <w:t xml:space="preserve">` </w:t>
      </w:r>
      <w:proofErr w:type="gramStart"/>
      <w:r>
        <w:t>datetime(</w:t>
      </w:r>
      <w:proofErr w:type="gramEnd"/>
      <w:r>
        <w:t>6) NOT NULL,</w:t>
      </w:r>
    </w:p>
    <w:p w:rsidR="00DD0D05" w:rsidRDefault="00DD0D05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254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first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3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s_active</w:t>
      </w:r>
      <w:proofErr w:type="spellEnd"/>
      <w:r>
        <w:t xml:space="preserve">` </w:t>
      </w:r>
      <w:proofErr w:type="spellStart"/>
      <w:proofErr w:type="gramStart"/>
      <w:r>
        <w:t>tinyint</w:t>
      </w:r>
      <w:proofErr w:type="spellEnd"/>
      <w:r>
        <w:t>(</w:t>
      </w:r>
      <w:proofErr w:type="gramEnd"/>
      <w:r>
        <w:t>1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s_staff</w:t>
      </w:r>
      <w:proofErr w:type="spellEnd"/>
      <w:r>
        <w:t xml:space="preserve">` </w:t>
      </w:r>
      <w:proofErr w:type="spellStart"/>
      <w:proofErr w:type="gramStart"/>
      <w:r>
        <w:t>tinyint</w:t>
      </w:r>
      <w:proofErr w:type="spellEnd"/>
      <w:r>
        <w:t>(</w:t>
      </w:r>
      <w:proofErr w:type="gramEnd"/>
      <w:r>
        <w:t>1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s_superuser</w:t>
      </w:r>
      <w:proofErr w:type="spellEnd"/>
      <w:r>
        <w:t xml:space="preserve">` </w:t>
      </w:r>
      <w:proofErr w:type="spellStart"/>
      <w:proofErr w:type="gramStart"/>
      <w:r>
        <w:t>tinyint</w:t>
      </w:r>
      <w:proofErr w:type="spellEnd"/>
      <w:r>
        <w:t>(</w:t>
      </w:r>
      <w:proofErr w:type="gramEnd"/>
      <w:r>
        <w:t>1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last_login</w:t>
      </w:r>
      <w:proofErr w:type="spellEnd"/>
      <w:r>
        <w:t xml:space="preserve">` </w:t>
      </w:r>
      <w:proofErr w:type="gramStart"/>
      <w:r>
        <w:t>datetime(</w:t>
      </w:r>
      <w:proofErr w:type="gramEnd"/>
      <w:r>
        <w:t>6) DEFAUL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last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30) NOT NULL,</w:t>
      </w:r>
    </w:p>
    <w:p w:rsidR="00DD0D05" w:rsidRDefault="00DD0D05" w:rsidP="004E1CCA">
      <w:pPr>
        <w:spacing w:line="240" w:lineRule="auto"/>
      </w:pPr>
      <w:r>
        <w:t xml:space="preserve">  `password` </w:t>
      </w:r>
      <w:proofErr w:type="gramStart"/>
      <w:r>
        <w:t>varchar(</w:t>
      </w:r>
      <w:proofErr w:type="gramEnd"/>
      <w:r>
        <w:t>128) NOT NULL,</w:t>
      </w:r>
    </w:p>
    <w:p w:rsidR="00DD0D05" w:rsidRDefault="00DD0D05" w:rsidP="004E1CCA">
      <w:pPr>
        <w:spacing w:line="240" w:lineRule="auto"/>
      </w:pPr>
      <w:r>
        <w:t xml:space="preserve">  `username` </w:t>
      </w:r>
      <w:proofErr w:type="gramStart"/>
      <w:r>
        <w:t>varchar(</w:t>
      </w:r>
      <w:proofErr w:type="gramEnd"/>
      <w:r>
        <w:t>150) NOT NULL,</w:t>
      </w:r>
    </w:p>
    <w:p w:rsidR="00DD0D05" w:rsidRDefault="00DD0D05" w:rsidP="004E1CCA">
      <w:pPr>
        <w:spacing w:line="240" w:lineRule="auto"/>
      </w:pPr>
      <w:r>
        <w:t xml:space="preserve">  PRIMARY KEY (`id`),</w:t>
      </w:r>
    </w:p>
    <w:p w:rsidR="00DD0D05" w:rsidRDefault="00DD0D05" w:rsidP="004E1CCA">
      <w:pPr>
        <w:spacing w:line="240" w:lineRule="auto"/>
      </w:pPr>
      <w:r>
        <w:t xml:space="preserve">  UNIQUE KEY `username` (`username`)</w:t>
      </w:r>
    </w:p>
    <w:p w:rsidR="00DD0D05" w:rsidRDefault="00DD0D05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CITY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city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city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Service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PRIMARY KEY (`id`)</w:t>
      </w:r>
    </w:p>
    <w:p w:rsidR="00CB2B41" w:rsidRDefault="00CB2B41" w:rsidP="004E1CCA">
      <w:pPr>
        <w:spacing w:line="240" w:lineRule="auto"/>
      </w:pPr>
      <w:r>
        <w:t>)</w:t>
      </w:r>
    </w:p>
    <w:p w:rsidR="00DD0D05" w:rsidRDefault="00DD0D05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MALL TABLE</w:t>
      </w:r>
    </w:p>
    <w:p w:rsidR="00DD0D05" w:rsidRDefault="00DD0D05" w:rsidP="004E1CCA">
      <w:pPr>
        <w:spacing w:line="240" w:lineRule="auto"/>
      </w:pPr>
      <w:r>
        <w:t>CREATE TABLE `</w:t>
      </w:r>
      <w:proofErr w:type="spellStart"/>
      <w:r>
        <w:t>websiteMain_mall</w:t>
      </w:r>
      <w:proofErr w:type="spellEnd"/>
      <w:r>
        <w:t>` (</w:t>
      </w:r>
    </w:p>
    <w:p w:rsidR="00DD0D05" w:rsidRDefault="00DD0D05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mall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PRIMARY KEY (`id`)</w:t>
      </w:r>
    </w:p>
    <w:p w:rsidR="00DD0D05" w:rsidRDefault="00DD0D05" w:rsidP="004E1CCA">
      <w:pPr>
        <w:spacing w:line="240" w:lineRule="auto"/>
      </w:pPr>
      <w:r>
        <w:t>)</w:t>
      </w:r>
    </w:p>
    <w:p w:rsidR="00DD0D05" w:rsidRDefault="00DD0D05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HOTEL TABLE</w:t>
      </w:r>
    </w:p>
    <w:p w:rsidR="00DD0D05" w:rsidRDefault="00DD0D05" w:rsidP="004E1CCA">
      <w:pPr>
        <w:spacing w:line="240" w:lineRule="auto"/>
      </w:pPr>
      <w:r>
        <w:t>CREATE TABLE `</w:t>
      </w:r>
      <w:proofErr w:type="spellStart"/>
      <w:r>
        <w:t>websiteMain_hotel</w:t>
      </w:r>
      <w:proofErr w:type="spellEnd"/>
      <w:r>
        <w:t>` (</w:t>
      </w:r>
    </w:p>
    <w:p w:rsidR="00DD0D05" w:rsidRDefault="00DD0D05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hotel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PRIMARY KEY (`id`)</w:t>
      </w:r>
    </w:p>
    <w:p w:rsidR="00DD0D05" w:rsidRDefault="00DD0D05" w:rsidP="004E1CCA">
      <w:pPr>
        <w:spacing w:line="240" w:lineRule="auto"/>
      </w:pPr>
      <w:r>
        <w:t>)</w:t>
      </w:r>
    </w:p>
    <w:p w:rsidR="00DD0D05" w:rsidRDefault="00DD0D05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PARK TABLE</w:t>
      </w:r>
    </w:p>
    <w:p w:rsidR="00DD0D05" w:rsidRDefault="00DD0D05" w:rsidP="004E1CCA">
      <w:pPr>
        <w:spacing w:line="240" w:lineRule="auto"/>
      </w:pPr>
      <w:r>
        <w:t>CREATE TABLE `</w:t>
      </w:r>
      <w:proofErr w:type="spellStart"/>
      <w:r>
        <w:t>websiteMain_park</w:t>
      </w:r>
      <w:proofErr w:type="spellEnd"/>
      <w:r>
        <w:t>` (</w:t>
      </w:r>
    </w:p>
    <w:p w:rsidR="00DD0D05" w:rsidRDefault="00DD0D05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park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PRIMARY KEY (`id`)</w:t>
      </w:r>
    </w:p>
    <w:p w:rsidR="00DD0D05" w:rsidRDefault="00DD0D05" w:rsidP="004E1CCA">
      <w:pPr>
        <w:spacing w:line="240" w:lineRule="auto"/>
      </w:pPr>
      <w:r>
        <w:t>)</w:t>
      </w:r>
    </w:p>
    <w:p w:rsidR="00DD0D05" w:rsidRDefault="00DD0D05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COLLEGE TABLE</w:t>
      </w:r>
    </w:p>
    <w:p w:rsidR="00DD0D05" w:rsidRDefault="00DD0D05" w:rsidP="004E1CCA">
      <w:pPr>
        <w:spacing w:line="240" w:lineRule="auto"/>
      </w:pPr>
      <w:r>
        <w:t>CREATE TABLE `</w:t>
      </w:r>
      <w:proofErr w:type="spellStart"/>
      <w:r>
        <w:t>websiteMain_college</w:t>
      </w:r>
      <w:proofErr w:type="spellEnd"/>
      <w:r>
        <w:t>` (</w:t>
      </w:r>
    </w:p>
    <w:p w:rsidR="00DD0D05" w:rsidRDefault="00DD0D05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college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department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PRIMARY KEY (`id`)</w:t>
      </w:r>
    </w:p>
    <w:p w:rsidR="00DD0D05" w:rsidRDefault="00DD0D05" w:rsidP="004E1CCA">
      <w:pPr>
        <w:spacing w:line="240" w:lineRule="auto"/>
      </w:pPr>
      <w:r>
        <w:t>)</w:t>
      </w:r>
    </w:p>
    <w:p w:rsidR="00DD0D05" w:rsidRDefault="00DD0D05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LIBRARY TABLE</w:t>
      </w:r>
    </w:p>
    <w:p w:rsidR="00DD0D05" w:rsidRDefault="00DD0D05" w:rsidP="004E1CCA">
      <w:pPr>
        <w:spacing w:line="240" w:lineRule="auto"/>
      </w:pPr>
      <w:r>
        <w:t>CREATE TABLE `</w:t>
      </w:r>
      <w:proofErr w:type="spellStart"/>
      <w:r>
        <w:t>websiteMain_library</w:t>
      </w:r>
      <w:proofErr w:type="spellEnd"/>
      <w:r>
        <w:t>` (</w:t>
      </w:r>
    </w:p>
    <w:p w:rsidR="00DD0D05" w:rsidRDefault="00DD0D05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library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PRIMARY KEY (`id`)</w:t>
      </w:r>
    </w:p>
    <w:p w:rsidR="00DD0D05" w:rsidRDefault="00DD0D05" w:rsidP="004E1CCA">
      <w:pPr>
        <w:spacing w:line="240" w:lineRule="auto"/>
      </w:pPr>
      <w:r>
        <w:t>)</w:t>
      </w:r>
    </w:p>
    <w:p w:rsidR="00DD0D05" w:rsidRDefault="00DD0D05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ZOO TABLE</w:t>
      </w:r>
    </w:p>
    <w:p w:rsidR="00DD0D05" w:rsidRDefault="00DD0D05" w:rsidP="004E1CCA">
      <w:pPr>
        <w:spacing w:line="240" w:lineRule="auto"/>
      </w:pPr>
      <w:r>
        <w:t>CREATE TABLE `</w:t>
      </w:r>
      <w:proofErr w:type="spellStart"/>
      <w:r>
        <w:t>websiteMain_zoo</w:t>
      </w:r>
      <w:proofErr w:type="spellEnd"/>
      <w:r>
        <w:t>` (</w:t>
      </w:r>
    </w:p>
    <w:p w:rsidR="00DD0D05" w:rsidRDefault="00DD0D05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zoo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DD0D05" w:rsidRDefault="00DD0D05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DD0D05" w:rsidRDefault="00DD0D05" w:rsidP="004E1CCA">
      <w:pPr>
        <w:spacing w:line="240" w:lineRule="auto"/>
      </w:pPr>
      <w:r>
        <w:t xml:space="preserve">  PRIMARY KEY (`id`)</w:t>
      </w:r>
    </w:p>
    <w:p w:rsidR="00DD0D05" w:rsidRDefault="00DD0D05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MUSEUM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museum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museum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CB2B41" w:rsidRDefault="00CB2B41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CB2B41" w:rsidRDefault="00CB2B41" w:rsidP="004E1CCA">
      <w:pPr>
        <w:spacing w:line="240" w:lineRule="auto"/>
      </w:pPr>
      <w:r>
        <w:t xml:space="preserve">  PRIMARY KEY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INDUSTRY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industry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industry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CB2B41" w:rsidRDefault="00CB2B41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CB2B41" w:rsidRDefault="00CB2B41" w:rsidP="004E1CCA">
      <w:pPr>
        <w:spacing w:line="240" w:lineRule="auto"/>
      </w:pPr>
      <w:r>
        <w:t xml:space="preserve">  PRIMARY KEY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RESTAURANT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restaurant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restaurant_ID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name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address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phone_number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city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email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image_url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latitude` </w:t>
      </w:r>
      <w:proofErr w:type="gramStart"/>
      <w:r>
        <w:t>decimal(</w:t>
      </w:r>
      <w:proofErr w:type="gramEnd"/>
      <w:r>
        <w:t>9,6) NOT NULL,</w:t>
      </w:r>
    </w:p>
    <w:p w:rsidR="00CB2B41" w:rsidRDefault="00CB2B41" w:rsidP="004E1CCA">
      <w:pPr>
        <w:spacing w:line="240" w:lineRule="auto"/>
      </w:pPr>
      <w:r>
        <w:t xml:space="preserve">  `longitude` </w:t>
      </w:r>
      <w:proofErr w:type="gramStart"/>
      <w:r>
        <w:t>decimal(</w:t>
      </w:r>
      <w:proofErr w:type="gramEnd"/>
      <w:r>
        <w:t>9,6) NOT NULL,</w:t>
      </w:r>
    </w:p>
    <w:p w:rsidR="00CB2B41" w:rsidRDefault="00CB2B41" w:rsidP="004E1CCA">
      <w:pPr>
        <w:spacing w:line="240" w:lineRule="auto"/>
      </w:pPr>
      <w:r>
        <w:t xml:space="preserve">  PRIMARY KEY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MALL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mall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mall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mall_fav_mall_id_145a724b_fk_websiteMa` (`</w:t>
      </w:r>
      <w:proofErr w:type="spellStart"/>
      <w:r>
        <w:t>mall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mall_fav_user_id_7b352771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mall_fav_mall_id_145a724b_fk_websiteMa` FOREIGN KEY (`</w:t>
      </w:r>
      <w:proofErr w:type="spellStart"/>
      <w:r>
        <w:t>mall_id</w:t>
      </w:r>
      <w:proofErr w:type="spellEnd"/>
      <w:r>
        <w:t>`) REFERENCES `</w:t>
      </w:r>
      <w:proofErr w:type="spellStart"/>
      <w:r>
        <w:t>websiteMain_mall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mall_fav_user_id_7b352771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HOTEL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hotel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hotel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hotel_fa_hotel_id_bd304fd0_fk_websiteMa` (`</w:t>
      </w:r>
      <w:proofErr w:type="spellStart"/>
      <w:r>
        <w:t>hotel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hotel_fa_user_id_db7db112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hotel_fa_hotel_id_bd304fd0_fk_websiteMa` FOREIGN KEY (`</w:t>
      </w:r>
      <w:proofErr w:type="spellStart"/>
      <w:r>
        <w:t>hotel_id</w:t>
      </w:r>
      <w:proofErr w:type="spellEnd"/>
      <w:r>
        <w:t>`) REFERENCES `</w:t>
      </w:r>
      <w:proofErr w:type="spellStart"/>
      <w:r>
        <w:t>websiteMain_hotel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hotel_fa_user_id_db7db112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PARK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park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park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park_fav_park_id_d8483982_fk_websiteMa` (`</w:t>
      </w:r>
      <w:proofErr w:type="spellStart"/>
      <w:r>
        <w:t>park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park_fav_user_id_f4869acb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park_fav_park_id_d8483982_fk_websiteMa` FOREIGN KEY (`</w:t>
      </w:r>
      <w:proofErr w:type="spellStart"/>
      <w:r>
        <w:t>park_id</w:t>
      </w:r>
      <w:proofErr w:type="spellEnd"/>
      <w:r>
        <w:t>`) REFERENCES `</w:t>
      </w:r>
      <w:proofErr w:type="spellStart"/>
      <w:r>
        <w:t>websiteMain_park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park_fav_user_id_f4869acb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COLLEGE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college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college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college__college_id_1ab97fed_fk_websiteMa` (`</w:t>
      </w:r>
      <w:proofErr w:type="spellStart"/>
      <w:r>
        <w:t>college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college__user_id_f70884e5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college__college_id_1ab97fed_fk_websiteMa` FOREIGN KEY (`</w:t>
      </w:r>
      <w:proofErr w:type="spellStart"/>
      <w:r>
        <w:t>college_id</w:t>
      </w:r>
      <w:proofErr w:type="spellEnd"/>
      <w:r>
        <w:t>`) REFERENCES `</w:t>
      </w:r>
      <w:proofErr w:type="spellStart"/>
      <w:r>
        <w:t>websiteMain_college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college__user_id_f70884e5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LIBRARY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library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library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library__library_id_fad17a30_fk_websiteMa` (`</w:t>
      </w:r>
      <w:proofErr w:type="spellStart"/>
      <w:r>
        <w:t>library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library__user_id_76977f86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library__library_id_fad17a30_fk_websiteMa` FOREIGN KEY (`</w:t>
      </w:r>
      <w:proofErr w:type="spellStart"/>
      <w:r>
        <w:t>library_id</w:t>
      </w:r>
      <w:proofErr w:type="spellEnd"/>
      <w:r>
        <w:t>`) REFERENCES `</w:t>
      </w:r>
      <w:proofErr w:type="spellStart"/>
      <w:r>
        <w:t>websiteMain_library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library__user_id_76977f86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ZOO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zoo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zoo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zoo_favo_user_id_a73ab78b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zoo_favourites_zoo_id_91c694c0_fk_websiteMain_zoo_id` (`</w:t>
      </w:r>
      <w:proofErr w:type="spellStart"/>
      <w:r>
        <w:t>zoo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zoo_favo_user_id_a73ab78b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zoo_favourites_zoo_id_91c694c0_fk_websiteMain_zoo_id` FOREIGN KEY (`</w:t>
      </w:r>
      <w:proofErr w:type="spellStart"/>
      <w:r>
        <w:t>zoo_id</w:t>
      </w:r>
      <w:proofErr w:type="spellEnd"/>
      <w:r>
        <w:t>`) REFERENCES `</w:t>
      </w:r>
      <w:proofErr w:type="spellStart"/>
      <w:r>
        <w:t>websiteMain_zoo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MUSEUM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museum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museum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museum_f_museum_id_5d11c95f_fk_websiteMa` (`</w:t>
      </w:r>
      <w:proofErr w:type="spellStart"/>
      <w:r>
        <w:t>museum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museum_f_user_id_8aa6808f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museum_f_museum_id_5d11c95f_fk_websiteMa` FOREIGN KEY (`</w:t>
      </w:r>
      <w:proofErr w:type="spellStart"/>
      <w:r>
        <w:t>museum_id</w:t>
      </w:r>
      <w:proofErr w:type="spellEnd"/>
      <w:r>
        <w:t>`) REFERENCES `</w:t>
      </w:r>
      <w:proofErr w:type="spellStart"/>
      <w:r>
        <w:t>websiteMain_museum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museum_f_user_id_8aa6808f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INDUSTRY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industry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industry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industry_industry_id_c18e66f5_fk_websiteMa` (`</w:t>
      </w:r>
      <w:proofErr w:type="spellStart"/>
      <w:r>
        <w:t>industry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industry_user_id_56366e60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industry_industry_id_c18e66f5_fk_websiteMa` FOREIGN KEY (`</w:t>
      </w:r>
      <w:proofErr w:type="spellStart"/>
      <w:r>
        <w:t>industry_id</w:t>
      </w:r>
      <w:proofErr w:type="spellEnd"/>
      <w:r>
        <w:t>`) REFERENCES `</w:t>
      </w:r>
      <w:proofErr w:type="spellStart"/>
      <w:r>
        <w:t>websiteMain_industry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industry_user_id_56366e60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RESTAURANT FAVOURITES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restaurant_favourites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restaurant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restaura_restaurant_id_c985d10b_fk_websiteMa` (`</w:t>
      </w:r>
      <w:proofErr w:type="spellStart"/>
      <w:r>
        <w:t>restaurant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restaura_user_id_5eba058f_fk_websiteMa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restaura_restaurant_id_c985d10b_fk_websiteMa` FOREIGN KEY (`</w:t>
      </w:r>
      <w:proofErr w:type="spellStart"/>
      <w:r>
        <w:t>restaurant_id</w:t>
      </w:r>
      <w:proofErr w:type="spellEnd"/>
      <w:r>
        <w:t>`) REFERENCES `</w:t>
      </w:r>
      <w:proofErr w:type="spellStart"/>
      <w:r>
        <w:t>websiteMain_restaurant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restaura_user_id_5eba058f_fk_websiteMa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CB2B41" w:rsidRDefault="00CB2B41" w:rsidP="004E1CCA">
      <w:pPr>
        <w:spacing w:line="240" w:lineRule="auto"/>
      </w:pPr>
    </w:p>
    <w:p w:rsidR="004E7A9F" w:rsidRDefault="004E7A9F" w:rsidP="004E1CCA">
      <w:pPr>
        <w:spacing w:line="240" w:lineRule="auto"/>
      </w:pPr>
      <w:r>
        <w:br w:type="page"/>
      </w: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REVIEW MALL TABLE</w:t>
      </w:r>
    </w:p>
    <w:p w:rsidR="00CB2B41" w:rsidRDefault="00CB2B41" w:rsidP="004E1CCA">
      <w:pPr>
        <w:spacing w:line="240" w:lineRule="auto"/>
      </w:pPr>
      <w:r>
        <w:t>CREATE TABLE `</w:t>
      </w:r>
      <w:proofErr w:type="spellStart"/>
      <w:r>
        <w:t>websiteMain_review_mall</w:t>
      </w:r>
      <w:proofErr w:type="spellEnd"/>
      <w:r>
        <w:t>` (</w:t>
      </w:r>
    </w:p>
    <w:p w:rsidR="00CB2B41" w:rsidRDefault="00CB2B41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CB2B41" w:rsidRDefault="00CB2B41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CB2B41" w:rsidRDefault="00CB2B41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mall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CB2B41" w:rsidRDefault="00CB2B41" w:rsidP="004E1CCA">
      <w:pPr>
        <w:spacing w:line="240" w:lineRule="auto"/>
      </w:pPr>
      <w:r>
        <w:t xml:space="preserve">  PRIMARY KEY (`id`),</w:t>
      </w:r>
    </w:p>
    <w:p w:rsidR="00CB2B41" w:rsidRDefault="00CB2B41" w:rsidP="004E1CCA">
      <w:pPr>
        <w:spacing w:line="240" w:lineRule="auto"/>
      </w:pPr>
      <w:r>
        <w:t xml:space="preserve">  KEY `websiteMain_review_mall_mall_id_00832ce7_fk_websiteMain_mall_id` (`</w:t>
      </w:r>
      <w:proofErr w:type="spellStart"/>
      <w:r>
        <w:t>mall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KEY `websiteMain_review_mall_user_id_9999a707_fk_websiteMain_user_id` (`</w:t>
      </w:r>
      <w:proofErr w:type="spellStart"/>
      <w:r>
        <w:t>user_id</w:t>
      </w:r>
      <w:proofErr w:type="spellEnd"/>
      <w:r>
        <w:t>`),</w:t>
      </w:r>
    </w:p>
    <w:p w:rsidR="00CB2B41" w:rsidRDefault="00CB2B41" w:rsidP="004E1CCA">
      <w:pPr>
        <w:spacing w:line="240" w:lineRule="auto"/>
      </w:pPr>
      <w:r>
        <w:t xml:space="preserve">  CONSTRAINT `websiteMain_review_mall_mall_id_00832ce7_fk_websiteMain_mall_id` FOREIGN KEY (`</w:t>
      </w:r>
      <w:proofErr w:type="spellStart"/>
      <w:r>
        <w:t>mall_id</w:t>
      </w:r>
      <w:proofErr w:type="spellEnd"/>
      <w:r>
        <w:t>`) REFERENCES `</w:t>
      </w:r>
      <w:proofErr w:type="spellStart"/>
      <w:r>
        <w:t>websiteMain_mall</w:t>
      </w:r>
      <w:proofErr w:type="spellEnd"/>
      <w:r>
        <w:t>` (`id`),</w:t>
      </w:r>
    </w:p>
    <w:p w:rsidR="00CB2B41" w:rsidRDefault="00CB2B41" w:rsidP="004E1CCA">
      <w:pPr>
        <w:spacing w:line="240" w:lineRule="auto"/>
      </w:pPr>
      <w:r>
        <w:t xml:space="preserve">  CONSTRAINT `websiteMain_review_mall_user_id_9999a707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CB2B41" w:rsidRDefault="00CB2B41" w:rsidP="004E1CCA">
      <w:pPr>
        <w:spacing w:line="240" w:lineRule="auto"/>
      </w:pPr>
      <w:r>
        <w:t>)</w:t>
      </w:r>
    </w:p>
    <w:p w:rsidR="004E7A9F" w:rsidRDefault="004E7A9F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REVIEW HOTEL TABLE</w:t>
      </w:r>
    </w:p>
    <w:p w:rsidR="004E7A9F" w:rsidRDefault="004E7A9F" w:rsidP="004E1CCA">
      <w:pPr>
        <w:spacing w:line="240" w:lineRule="auto"/>
      </w:pPr>
      <w:r>
        <w:t>CREATE TABLE `</w:t>
      </w:r>
      <w:proofErr w:type="spellStart"/>
      <w:r>
        <w:t>websiteMain_review_hotel</w:t>
      </w:r>
      <w:proofErr w:type="spellEnd"/>
      <w:r>
        <w:t>` (</w:t>
      </w:r>
    </w:p>
    <w:p w:rsidR="004E7A9F" w:rsidRDefault="004E7A9F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4E7A9F" w:rsidRDefault="004E7A9F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4E7A9F" w:rsidRDefault="004E7A9F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hotel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PRIMARY KEY (`id`),</w:t>
      </w:r>
    </w:p>
    <w:p w:rsidR="004E7A9F" w:rsidRDefault="004E7A9F" w:rsidP="004E1CCA">
      <w:pPr>
        <w:spacing w:line="240" w:lineRule="auto"/>
      </w:pPr>
      <w:r>
        <w:t xml:space="preserve">  KEY `websiteMain_review_hot_hotel_id_2c6c44cf_fk_websiteMain_hotel_id` (`</w:t>
      </w:r>
      <w:proofErr w:type="spellStart"/>
      <w:r>
        <w:t>hotel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KEY `websiteMain_review_hotel_user_id_70d67c34_fk_websiteMain_user_id` (`</w:t>
      </w:r>
      <w:proofErr w:type="spellStart"/>
      <w:r>
        <w:t>user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CONSTRAINT `websiteMain_review_hot_hotel_id_2c6c44cf_fk_websiteMain_hotel_id` FOREIGN KEY (`</w:t>
      </w:r>
      <w:proofErr w:type="spellStart"/>
      <w:r>
        <w:t>hotel_id</w:t>
      </w:r>
      <w:proofErr w:type="spellEnd"/>
      <w:r>
        <w:t>`) REFERENCES `</w:t>
      </w:r>
      <w:proofErr w:type="spellStart"/>
      <w:r>
        <w:t>websiteMain_hotel</w:t>
      </w:r>
      <w:proofErr w:type="spellEnd"/>
      <w:r>
        <w:t>` (`id`),</w:t>
      </w:r>
    </w:p>
    <w:p w:rsidR="004E7A9F" w:rsidRDefault="004E7A9F" w:rsidP="004E1CCA">
      <w:pPr>
        <w:spacing w:line="240" w:lineRule="auto"/>
      </w:pPr>
      <w:r>
        <w:t xml:space="preserve">  CONSTRAINT `websiteMain_review_hotel_user_id_70d67c34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4E7A9F" w:rsidRDefault="004E7A9F" w:rsidP="004E1CCA">
      <w:pPr>
        <w:spacing w:line="240" w:lineRule="auto"/>
      </w:pPr>
      <w:r>
        <w:t>)</w:t>
      </w:r>
    </w:p>
    <w:p w:rsidR="004E7A9F" w:rsidRDefault="004E7A9F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REVIEW PARK TABLE</w:t>
      </w:r>
    </w:p>
    <w:p w:rsidR="004E7A9F" w:rsidRDefault="004E7A9F" w:rsidP="004E1CCA">
      <w:pPr>
        <w:spacing w:line="240" w:lineRule="auto"/>
      </w:pPr>
      <w:r>
        <w:t>CREATE TABLE `</w:t>
      </w:r>
      <w:proofErr w:type="spellStart"/>
      <w:r>
        <w:t>websiteMain_review_park</w:t>
      </w:r>
      <w:proofErr w:type="spellEnd"/>
      <w:r>
        <w:t>` (</w:t>
      </w:r>
    </w:p>
    <w:p w:rsidR="004E7A9F" w:rsidRDefault="004E7A9F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4E7A9F" w:rsidRDefault="004E7A9F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4E7A9F" w:rsidRDefault="004E7A9F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park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PRIMARY KEY (`id`),</w:t>
      </w:r>
    </w:p>
    <w:p w:rsidR="004E7A9F" w:rsidRDefault="004E7A9F" w:rsidP="004E1CCA">
      <w:pPr>
        <w:spacing w:line="240" w:lineRule="auto"/>
      </w:pPr>
      <w:r>
        <w:t xml:space="preserve">  KEY `websiteMain_review_park_park_id_9146c5b1_fk_websiteMain_park_id` (`</w:t>
      </w:r>
      <w:proofErr w:type="spellStart"/>
      <w:r>
        <w:t>park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KEY `websiteMain_review_park_user_id_9780449a_fk_websiteMain_user_id` (`</w:t>
      </w:r>
      <w:proofErr w:type="spellStart"/>
      <w:r>
        <w:t>user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CONSTRAINT `websiteMain_review_park_park_id_9146c5b1_fk_websiteMain_park_id` FOREIGN KEY (`</w:t>
      </w:r>
      <w:proofErr w:type="spellStart"/>
      <w:r>
        <w:t>park_id</w:t>
      </w:r>
      <w:proofErr w:type="spellEnd"/>
      <w:r>
        <w:t>`) REFERENCES `</w:t>
      </w:r>
      <w:proofErr w:type="spellStart"/>
      <w:r>
        <w:t>websiteMain_park</w:t>
      </w:r>
      <w:proofErr w:type="spellEnd"/>
      <w:r>
        <w:t>` (`id`),</w:t>
      </w:r>
    </w:p>
    <w:p w:rsidR="004E7A9F" w:rsidRDefault="004E7A9F" w:rsidP="004E1CCA">
      <w:pPr>
        <w:spacing w:line="240" w:lineRule="auto"/>
      </w:pPr>
      <w:r>
        <w:t xml:space="preserve">  CONSTRAINT `websiteMain_review_park_user_id_9780449a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4E7A9F" w:rsidRDefault="004E7A9F" w:rsidP="004E1CCA">
      <w:pPr>
        <w:spacing w:line="240" w:lineRule="auto"/>
      </w:pPr>
      <w:r>
        <w:t>)</w:t>
      </w:r>
    </w:p>
    <w:p w:rsidR="004E7A9F" w:rsidRDefault="004E7A9F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REVIEW COLLEGE TABLE</w:t>
      </w:r>
    </w:p>
    <w:p w:rsidR="004E7A9F" w:rsidRDefault="004E7A9F" w:rsidP="004E1CCA">
      <w:pPr>
        <w:spacing w:line="240" w:lineRule="auto"/>
      </w:pPr>
      <w:r>
        <w:t>CREATE TABLE `</w:t>
      </w:r>
      <w:proofErr w:type="spellStart"/>
      <w:r>
        <w:t>websiteMain_review_college</w:t>
      </w:r>
      <w:proofErr w:type="spellEnd"/>
      <w:r>
        <w:t>` (</w:t>
      </w:r>
    </w:p>
    <w:p w:rsidR="004E7A9F" w:rsidRDefault="004E7A9F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4E7A9F" w:rsidRDefault="004E7A9F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4E7A9F" w:rsidRDefault="004E7A9F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college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PRIMARY KEY (`id`),</w:t>
      </w:r>
    </w:p>
    <w:p w:rsidR="004E7A9F" w:rsidRDefault="004E7A9F" w:rsidP="004E1CCA">
      <w:pPr>
        <w:spacing w:line="240" w:lineRule="auto"/>
      </w:pPr>
      <w:r>
        <w:t xml:space="preserve">  KEY `websiteMain_review_college_id_a9dd0784_fk_websiteMain_college_id` (`</w:t>
      </w:r>
      <w:proofErr w:type="spellStart"/>
      <w:r>
        <w:t>college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KEY `websiteMain_review_colle_user_id_a3980678_fk_websiteMain_user_id` (`</w:t>
      </w:r>
      <w:proofErr w:type="spellStart"/>
      <w:r>
        <w:t>user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CONSTRAINT `websiteMain_review_colle_user_id_a3980678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,</w:t>
      </w:r>
    </w:p>
    <w:p w:rsidR="004E7A9F" w:rsidRDefault="004E7A9F" w:rsidP="004E1CCA">
      <w:pPr>
        <w:spacing w:line="240" w:lineRule="auto"/>
      </w:pPr>
      <w:r>
        <w:t xml:space="preserve">  CONSTRAINT `websiteMain_review_college_id_a9dd0784_fk_websiteMain_college_id` FOREIGN KEY (`</w:t>
      </w:r>
      <w:proofErr w:type="spellStart"/>
      <w:r>
        <w:t>college_id</w:t>
      </w:r>
      <w:proofErr w:type="spellEnd"/>
      <w:r>
        <w:t>`) REFERENCES `</w:t>
      </w:r>
      <w:proofErr w:type="spellStart"/>
      <w:r>
        <w:t>websiteMain_college</w:t>
      </w:r>
      <w:proofErr w:type="spellEnd"/>
      <w:r>
        <w:t>` (`id`)</w:t>
      </w:r>
    </w:p>
    <w:p w:rsidR="004E7A9F" w:rsidRDefault="004E7A9F" w:rsidP="004E1CCA">
      <w:pPr>
        <w:spacing w:line="240" w:lineRule="auto"/>
      </w:pPr>
      <w:r>
        <w:t>)</w:t>
      </w:r>
    </w:p>
    <w:p w:rsidR="004E7A9F" w:rsidRDefault="004E7A9F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REVIEW LIBRARY TABLE</w:t>
      </w:r>
    </w:p>
    <w:p w:rsidR="004E7A9F" w:rsidRDefault="004E7A9F" w:rsidP="004E1CCA">
      <w:pPr>
        <w:spacing w:line="240" w:lineRule="auto"/>
      </w:pPr>
      <w:r>
        <w:t>CREATE TABLE `</w:t>
      </w:r>
      <w:proofErr w:type="spellStart"/>
      <w:r>
        <w:t>websiteMain_review_library</w:t>
      </w:r>
      <w:proofErr w:type="spellEnd"/>
      <w:r>
        <w:t>` (</w:t>
      </w:r>
    </w:p>
    <w:p w:rsidR="004E7A9F" w:rsidRDefault="004E7A9F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4E7A9F" w:rsidRDefault="004E7A9F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4E7A9F" w:rsidRDefault="004E7A9F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library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PRIMARY KEY (`id`),</w:t>
      </w:r>
    </w:p>
    <w:p w:rsidR="004E7A9F" w:rsidRDefault="004E7A9F" w:rsidP="004E1CCA">
      <w:pPr>
        <w:spacing w:line="240" w:lineRule="auto"/>
      </w:pPr>
      <w:r>
        <w:t xml:space="preserve">  KEY `websiteMain_review_library_id_ff1cc614_fk_websiteMain_library_id` (`</w:t>
      </w:r>
      <w:proofErr w:type="spellStart"/>
      <w:r>
        <w:t>library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KEY `websiteMain_review_libra_user_id_065bb7ef_fk_websiteMain_user_id` (`</w:t>
      </w:r>
      <w:proofErr w:type="spellStart"/>
      <w:r>
        <w:t>user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CONSTRAINT `websiteMain_review_libra_user_id_065bb7ef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,</w:t>
      </w:r>
    </w:p>
    <w:p w:rsidR="004E7A9F" w:rsidRDefault="004E7A9F" w:rsidP="004E1CCA">
      <w:pPr>
        <w:spacing w:line="240" w:lineRule="auto"/>
      </w:pPr>
      <w:r>
        <w:t xml:space="preserve">  CONSTRAINT `websiteMain_review_library_id_ff1cc614_fk_websiteMain_library_id` FOREIGN KEY (`</w:t>
      </w:r>
      <w:proofErr w:type="spellStart"/>
      <w:r>
        <w:t>library_id</w:t>
      </w:r>
      <w:proofErr w:type="spellEnd"/>
      <w:r>
        <w:t>`) REFERENCES `</w:t>
      </w:r>
      <w:proofErr w:type="spellStart"/>
      <w:r>
        <w:t>websiteMain_library</w:t>
      </w:r>
      <w:proofErr w:type="spellEnd"/>
      <w:r>
        <w:t>` (`id`)</w:t>
      </w:r>
    </w:p>
    <w:p w:rsidR="004E7A9F" w:rsidRDefault="004E7A9F" w:rsidP="004E1CCA">
      <w:pPr>
        <w:spacing w:line="240" w:lineRule="auto"/>
      </w:pPr>
      <w:r>
        <w:t>)</w:t>
      </w:r>
    </w:p>
    <w:p w:rsidR="004E7A9F" w:rsidRDefault="004E7A9F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REVIEW ZOO TABLE</w:t>
      </w:r>
    </w:p>
    <w:p w:rsidR="004E7A9F" w:rsidRDefault="004E7A9F" w:rsidP="004E1CCA">
      <w:pPr>
        <w:spacing w:line="240" w:lineRule="auto"/>
      </w:pPr>
      <w:r>
        <w:t>CREATE TABLE `</w:t>
      </w:r>
      <w:proofErr w:type="spellStart"/>
      <w:r>
        <w:t>websiteMain_review_zoo</w:t>
      </w:r>
      <w:proofErr w:type="spellEnd"/>
      <w:r>
        <w:t>` (</w:t>
      </w:r>
    </w:p>
    <w:p w:rsidR="004E7A9F" w:rsidRDefault="004E7A9F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4E7A9F" w:rsidRDefault="004E7A9F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4E7A9F" w:rsidRDefault="004E7A9F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zoo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PRIMARY KEY (`id`),</w:t>
      </w:r>
    </w:p>
    <w:p w:rsidR="004E7A9F" w:rsidRDefault="004E7A9F" w:rsidP="004E1CCA">
      <w:pPr>
        <w:spacing w:line="240" w:lineRule="auto"/>
      </w:pPr>
      <w:r>
        <w:t xml:space="preserve">  KEY `websiteMain_review_zoo_user_id_40ea30da_fk_websiteMain_user_id` (`</w:t>
      </w:r>
      <w:proofErr w:type="spellStart"/>
      <w:r>
        <w:t>user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KEY `websiteMain_review_zoo_zoo_id_d6aa11f7_fk_websiteMain_zoo_id` (`</w:t>
      </w:r>
      <w:proofErr w:type="spellStart"/>
      <w:r>
        <w:t>zoo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CONSTRAINT `websiteMain_review_zoo_user_id_40ea30da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,</w:t>
      </w:r>
    </w:p>
    <w:p w:rsidR="004E7A9F" w:rsidRDefault="004E7A9F" w:rsidP="004E1CCA">
      <w:pPr>
        <w:spacing w:line="240" w:lineRule="auto"/>
      </w:pPr>
      <w:r>
        <w:t xml:space="preserve">  CONSTRAINT `websiteMain_review_zoo_zoo_id_d6aa11f7_fk_websiteMain_zoo_id` FOREIGN KEY (`</w:t>
      </w:r>
      <w:proofErr w:type="spellStart"/>
      <w:r>
        <w:t>zoo_id</w:t>
      </w:r>
      <w:proofErr w:type="spellEnd"/>
      <w:r>
        <w:t>`) REFERENCES `</w:t>
      </w:r>
      <w:proofErr w:type="spellStart"/>
      <w:r>
        <w:t>websiteMain_zoo</w:t>
      </w:r>
      <w:proofErr w:type="spellEnd"/>
      <w:r>
        <w:t>` (`id`)</w:t>
      </w:r>
    </w:p>
    <w:p w:rsidR="004E7A9F" w:rsidRDefault="004E7A9F" w:rsidP="004E1CCA">
      <w:pPr>
        <w:spacing w:line="240" w:lineRule="auto"/>
      </w:pPr>
      <w:r>
        <w:t>)</w:t>
      </w:r>
    </w:p>
    <w:p w:rsidR="004E7A9F" w:rsidRDefault="004E7A9F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REVIEW MUSEUM TABLE</w:t>
      </w:r>
    </w:p>
    <w:p w:rsidR="004E7A9F" w:rsidRDefault="004E7A9F" w:rsidP="004E1CCA">
      <w:pPr>
        <w:spacing w:line="240" w:lineRule="auto"/>
      </w:pPr>
      <w:r>
        <w:t>CREATE TABLE `</w:t>
      </w:r>
      <w:proofErr w:type="spellStart"/>
      <w:r>
        <w:t>websiteMain_review_museum</w:t>
      </w:r>
      <w:proofErr w:type="spellEnd"/>
      <w:r>
        <w:t>` (</w:t>
      </w:r>
    </w:p>
    <w:p w:rsidR="004E7A9F" w:rsidRDefault="004E7A9F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4E7A9F" w:rsidRDefault="004E7A9F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4E7A9F" w:rsidRDefault="004E7A9F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museum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PRIMARY KEY (`id`),</w:t>
      </w:r>
    </w:p>
    <w:p w:rsidR="004E7A9F" w:rsidRDefault="004E7A9F" w:rsidP="004E1CCA">
      <w:pPr>
        <w:spacing w:line="240" w:lineRule="auto"/>
      </w:pPr>
      <w:r>
        <w:t xml:space="preserve">  KEY `websiteMain_review_m_museum_id_61f14315_fk_websiteMain_museum_id` (`</w:t>
      </w:r>
      <w:proofErr w:type="spellStart"/>
      <w:r>
        <w:t>museum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KEY `websiteMain_review_museu_user_id_cfeebff5_fk_websiteMain_user_id` (`</w:t>
      </w:r>
      <w:proofErr w:type="spellStart"/>
      <w:r>
        <w:t>user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CONSTRAINT `websiteMain_review_m_museum_id_61f14315_fk_websiteMain_museum_id` FOREIGN KEY (`</w:t>
      </w:r>
      <w:proofErr w:type="spellStart"/>
      <w:r>
        <w:t>museum_id</w:t>
      </w:r>
      <w:proofErr w:type="spellEnd"/>
      <w:r>
        <w:t>`) REFERENCES `</w:t>
      </w:r>
      <w:proofErr w:type="spellStart"/>
      <w:r>
        <w:t>websiteMain_museum</w:t>
      </w:r>
      <w:proofErr w:type="spellEnd"/>
      <w:r>
        <w:t>` (`id`),</w:t>
      </w:r>
    </w:p>
    <w:p w:rsidR="004E7A9F" w:rsidRDefault="004E7A9F" w:rsidP="004E1CCA">
      <w:pPr>
        <w:spacing w:line="240" w:lineRule="auto"/>
      </w:pPr>
      <w:r>
        <w:t xml:space="preserve">  CONSTRAINT `websiteMain_review_museu_user_id_cfeebff5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4E7A9F" w:rsidRDefault="004E7A9F" w:rsidP="004E1CCA">
      <w:pPr>
        <w:spacing w:line="240" w:lineRule="auto"/>
      </w:pPr>
      <w:r>
        <w:t>)</w:t>
      </w:r>
    </w:p>
    <w:p w:rsidR="004E7A9F" w:rsidRDefault="004E7A9F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t>REVIEW INDUSTRY TABLE</w:t>
      </w:r>
    </w:p>
    <w:p w:rsidR="004E7A9F" w:rsidRDefault="004E7A9F" w:rsidP="004E1CCA">
      <w:pPr>
        <w:spacing w:line="240" w:lineRule="auto"/>
      </w:pPr>
      <w:r>
        <w:t>CREATE TABLE `</w:t>
      </w:r>
      <w:proofErr w:type="spellStart"/>
      <w:r>
        <w:t>websiteMain_review_industry</w:t>
      </w:r>
      <w:proofErr w:type="spellEnd"/>
      <w:r>
        <w:t>` (</w:t>
      </w:r>
    </w:p>
    <w:p w:rsidR="004E7A9F" w:rsidRDefault="004E7A9F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4E7A9F" w:rsidRDefault="004E7A9F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4E7A9F" w:rsidRDefault="004E7A9F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industry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PRIMARY KEY (`id`),</w:t>
      </w:r>
    </w:p>
    <w:p w:rsidR="004E7A9F" w:rsidRDefault="004E7A9F" w:rsidP="004E1CCA">
      <w:pPr>
        <w:spacing w:line="240" w:lineRule="auto"/>
      </w:pPr>
      <w:r>
        <w:t xml:space="preserve">  KEY `websiteMain_revi_industry_id_6a5474a3_fk_websiteMain_industry_id` (`</w:t>
      </w:r>
      <w:proofErr w:type="spellStart"/>
      <w:r>
        <w:t>industry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KEY `websiteMain_review_indus_user_id_3ef4bb36_fk_websiteMain_user_id` (`</w:t>
      </w:r>
      <w:proofErr w:type="spellStart"/>
      <w:r>
        <w:t>user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CONSTRAINT `websiteMain_revi_industry_id_6a5474a3_fk_websiteMain_industry_id` FOREIGN KEY (`</w:t>
      </w:r>
      <w:proofErr w:type="spellStart"/>
      <w:r>
        <w:t>industry_id</w:t>
      </w:r>
      <w:proofErr w:type="spellEnd"/>
      <w:r>
        <w:t>`) REFERENCES `</w:t>
      </w:r>
      <w:proofErr w:type="spellStart"/>
      <w:r>
        <w:t>websiteMain_industry</w:t>
      </w:r>
      <w:proofErr w:type="spellEnd"/>
      <w:r>
        <w:t>` (`id`),</w:t>
      </w:r>
    </w:p>
    <w:p w:rsidR="004E7A9F" w:rsidRDefault="004E7A9F" w:rsidP="004E1CCA">
      <w:pPr>
        <w:spacing w:line="240" w:lineRule="auto"/>
      </w:pPr>
      <w:r>
        <w:t xml:space="preserve">  CONSTRAINT `websiteMain_review_indus_user_id_3ef4bb36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4E7A9F" w:rsidRDefault="004E7A9F" w:rsidP="004E1CCA">
      <w:pPr>
        <w:spacing w:line="240" w:lineRule="auto"/>
      </w:pPr>
      <w:r>
        <w:t>)</w:t>
      </w:r>
    </w:p>
    <w:p w:rsidR="004E7A9F" w:rsidRDefault="004E7A9F" w:rsidP="004E1CCA">
      <w:pPr>
        <w:spacing w:line="240" w:lineRule="auto"/>
      </w:pPr>
    </w:p>
    <w:p w:rsidR="004E1CCA" w:rsidRDefault="004E1CCA" w:rsidP="004E1CCA">
      <w:pPr>
        <w:spacing w:line="240" w:lineRule="auto"/>
        <w:rPr>
          <w:b/>
        </w:rPr>
      </w:pPr>
      <w:r>
        <w:rPr>
          <w:b/>
        </w:rPr>
        <w:lastRenderedPageBreak/>
        <w:t>REVIEW RESTAURANT TABLE</w:t>
      </w:r>
    </w:p>
    <w:p w:rsidR="004E7A9F" w:rsidRDefault="004E7A9F" w:rsidP="004E1CCA">
      <w:pPr>
        <w:spacing w:line="240" w:lineRule="auto"/>
      </w:pPr>
      <w:r>
        <w:t>CREATE TABLE `</w:t>
      </w:r>
      <w:proofErr w:type="spellStart"/>
      <w:r>
        <w:t>websiteMain_review_restaurant</w:t>
      </w:r>
      <w:proofErr w:type="spellEnd"/>
      <w:r>
        <w:t>` (</w:t>
      </w:r>
    </w:p>
    <w:p w:rsidR="004E7A9F" w:rsidRDefault="004E7A9F" w:rsidP="004E1CCA">
      <w:pPr>
        <w:spacing w:line="240" w:lineRule="auto"/>
      </w:pPr>
      <w:r>
        <w:t xml:space="preserve">  `id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 AUTO_INCREMENT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name</w:t>
      </w:r>
      <w:proofErr w:type="spellEnd"/>
      <w:r>
        <w:t xml:space="preserve">` </w:t>
      </w:r>
      <w:proofErr w:type="gramStart"/>
      <w:r>
        <w:t>varchar(</w:t>
      </w:r>
      <w:proofErr w:type="gramEnd"/>
      <w:r>
        <w:t>500) NOT NULL,</w:t>
      </w:r>
    </w:p>
    <w:p w:rsidR="004E7A9F" w:rsidRDefault="004E7A9F" w:rsidP="004E1CCA">
      <w:pPr>
        <w:spacing w:line="240" w:lineRule="auto"/>
      </w:pPr>
      <w:r>
        <w:t xml:space="preserve">  `comment` </w:t>
      </w:r>
      <w:proofErr w:type="gramStart"/>
      <w:r>
        <w:t>varchar(</w:t>
      </w:r>
      <w:proofErr w:type="gramEnd"/>
      <w:r>
        <w:t>1000) NOT NULL,</w:t>
      </w:r>
    </w:p>
    <w:p w:rsidR="004E7A9F" w:rsidRDefault="004E7A9F" w:rsidP="004E1CCA">
      <w:pPr>
        <w:spacing w:line="240" w:lineRule="auto"/>
      </w:pPr>
      <w:r>
        <w:t xml:space="preserve">  `rating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restaurant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`</w:t>
      </w:r>
      <w:proofErr w:type="spellStart"/>
      <w:r>
        <w:t>user_id</w:t>
      </w:r>
      <w:proofErr w:type="spellEnd"/>
      <w:r>
        <w:t xml:space="preserve">` </w:t>
      </w:r>
      <w:proofErr w:type="spellStart"/>
      <w:proofErr w:type="gramStart"/>
      <w:r>
        <w:t>int</w:t>
      </w:r>
      <w:proofErr w:type="spellEnd"/>
      <w:r>
        <w:t>(</w:t>
      </w:r>
      <w:proofErr w:type="gramEnd"/>
      <w:r>
        <w:t>11) NOT NULL,</w:t>
      </w:r>
    </w:p>
    <w:p w:rsidR="004E7A9F" w:rsidRDefault="004E7A9F" w:rsidP="004E1CCA">
      <w:pPr>
        <w:spacing w:line="240" w:lineRule="auto"/>
      </w:pPr>
      <w:r>
        <w:t xml:space="preserve">  PRIMARY KEY (`id`),</w:t>
      </w:r>
    </w:p>
    <w:p w:rsidR="004E7A9F" w:rsidRDefault="004E7A9F" w:rsidP="004E1CCA">
      <w:pPr>
        <w:spacing w:line="240" w:lineRule="auto"/>
      </w:pPr>
      <w:r>
        <w:t xml:space="preserve">  KEY `websiteMain__restaurant_id_d685df79_fk_websiteMain_restaurant_id` (`</w:t>
      </w:r>
      <w:proofErr w:type="spellStart"/>
      <w:r>
        <w:t>restaurant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KEY `websiteMain_review_resta_user_id_2c53e975_fk_websiteMain_user_id` (`</w:t>
      </w:r>
      <w:proofErr w:type="spellStart"/>
      <w:r>
        <w:t>user_id</w:t>
      </w:r>
      <w:proofErr w:type="spellEnd"/>
      <w:r>
        <w:t>`),</w:t>
      </w:r>
    </w:p>
    <w:p w:rsidR="004E7A9F" w:rsidRDefault="004E7A9F" w:rsidP="004E1CCA">
      <w:pPr>
        <w:spacing w:line="240" w:lineRule="auto"/>
      </w:pPr>
      <w:r>
        <w:t xml:space="preserve">  CONSTRAINT `websiteMain__restaurant_id_d685df79_fk_websiteMain_restaurant_id` FOREIGN KEY (`</w:t>
      </w:r>
      <w:proofErr w:type="spellStart"/>
      <w:r>
        <w:t>restaurant_id</w:t>
      </w:r>
      <w:proofErr w:type="spellEnd"/>
      <w:r>
        <w:t>`) REFERENCES `</w:t>
      </w:r>
      <w:proofErr w:type="spellStart"/>
      <w:r>
        <w:t>websiteMain_restaurant</w:t>
      </w:r>
      <w:proofErr w:type="spellEnd"/>
      <w:r>
        <w:t>` (`id`),</w:t>
      </w:r>
    </w:p>
    <w:p w:rsidR="004E7A9F" w:rsidRDefault="004E7A9F" w:rsidP="004E1CCA">
      <w:pPr>
        <w:spacing w:line="240" w:lineRule="auto"/>
      </w:pPr>
      <w:r>
        <w:t xml:space="preserve">  CONSTRAINT `websiteMain_review_resta_user_id_2c53e975_fk_websiteMain_user_id` FOREIGN KEY (`</w:t>
      </w:r>
      <w:proofErr w:type="spellStart"/>
      <w:r>
        <w:t>user_id</w:t>
      </w:r>
      <w:proofErr w:type="spellEnd"/>
      <w:r>
        <w:t>`) REFERENCES `</w:t>
      </w:r>
      <w:proofErr w:type="spellStart"/>
      <w:r>
        <w:t>websiteMain_user</w:t>
      </w:r>
      <w:proofErr w:type="spellEnd"/>
      <w:r>
        <w:t>` (`id`)</w:t>
      </w:r>
    </w:p>
    <w:p w:rsidR="004E7A9F" w:rsidRDefault="004E7A9F" w:rsidP="004E1CCA">
      <w:pPr>
        <w:spacing w:line="240" w:lineRule="auto"/>
      </w:pPr>
      <w:r>
        <w:t>)</w:t>
      </w:r>
      <w:bookmarkStart w:id="0" w:name="_GoBack"/>
      <w:bookmarkEnd w:id="0"/>
    </w:p>
    <w:sectPr w:rsidR="004E7A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wMDQztzQyNzIxMTNS0lEKTi0uzszPAykwrAUAcFtsFiwAAAA="/>
  </w:docVars>
  <w:rsids>
    <w:rsidRoot w:val="00DD0D05"/>
    <w:rsid w:val="00310AEF"/>
    <w:rsid w:val="004E1CCA"/>
    <w:rsid w:val="004E7A9F"/>
    <w:rsid w:val="00CB2B41"/>
    <w:rsid w:val="00DD0D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45ACE0"/>
  <w15:chartTrackingRefBased/>
  <w15:docId w15:val="{D432BC17-2586-4373-83BC-FBE695A26D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15</Pages>
  <Words>2524</Words>
  <Characters>14390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Luong</dc:creator>
  <cp:keywords/>
  <dc:description/>
  <cp:lastModifiedBy>Peter Luong</cp:lastModifiedBy>
  <cp:revision>1</cp:revision>
  <dcterms:created xsi:type="dcterms:W3CDTF">2017-11-02T07:34:00Z</dcterms:created>
  <dcterms:modified xsi:type="dcterms:W3CDTF">2017-11-02T09:45:00Z</dcterms:modified>
</cp:coreProperties>
</file>